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D56C1" w14:textId="749F6198" w:rsidR="007E7406" w:rsidRDefault="007E7406" w:rsidP="00C15E90">
      <w:pPr>
        <w:spacing w:after="0" w:line="256" w:lineRule="auto"/>
        <w:ind w:left="14" w:firstLine="0"/>
        <w:jc w:val="center"/>
      </w:pPr>
      <w:bookmarkStart w:id="0" w:name="_Hlk498081027"/>
      <w:bookmarkEnd w:id="0"/>
      <w:r>
        <w:rPr>
          <w:b/>
          <w:sz w:val="48"/>
        </w:rPr>
        <w:t>ENGI - 5331 - Digital ASIC Design</w:t>
      </w:r>
    </w:p>
    <w:p w14:paraId="6695E322" w14:textId="77777777" w:rsidR="007E7406" w:rsidRDefault="007E7406" w:rsidP="007E7406">
      <w:pPr>
        <w:spacing w:after="418" w:line="256" w:lineRule="auto"/>
        <w:ind w:left="14" w:firstLine="0"/>
      </w:pPr>
      <w:r>
        <w:t xml:space="preserve">  </w:t>
      </w:r>
    </w:p>
    <w:p w14:paraId="1F3771F6" w14:textId="77777777" w:rsidR="007E7406" w:rsidRDefault="007E7406" w:rsidP="007E7406">
      <w:pPr>
        <w:spacing w:after="70" w:line="256" w:lineRule="auto"/>
        <w:ind w:left="14" w:firstLine="0"/>
      </w:pPr>
      <w:r>
        <w:rPr>
          <w:sz w:val="36"/>
        </w:rPr>
        <w:t>Course Project – Full Adder</w:t>
      </w:r>
    </w:p>
    <w:p w14:paraId="2D1B9F58" w14:textId="77777777" w:rsidR="007E7406" w:rsidRDefault="007E7406" w:rsidP="007E7406">
      <w:pPr>
        <w:spacing w:after="0" w:line="256" w:lineRule="auto"/>
        <w:ind w:left="14" w:firstLine="0"/>
      </w:pPr>
      <w:proofErr w:type="gramStart"/>
      <w:r>
        <w:rPr>
          <w:sz w:val="32"/>
        </w:rPr>
        <w:t>Instructor :</w:t>
      </w:r>
      <w:proofErr w:type="gramEnd"/>
      <w:r>
        <w:rPr>
          <w:sz w:val="32"/>
        </w:rPr>
        <w:t xml:space="preserve"> Dr. </w:t>
      </w:r>
      <w:proofErr w:type="spellStart"/>
      <w:r>
        <w:rPr>
          <w:sz w:val="32"/>
        </w:rPr>
        <w:t>Yushi</w:t>
      </w:r>
      <w:proofErr w:type="spellEnd"/>
      <w:r>
        <w:rPr>
          <w:sz w:val="32"/>
        </w:rPr>
        <w:t xml:space="preserve"> Zhou </w:t>
      </w:r>
      <w:r>
        <w:rPr>
          <w:sz w:val="32"/>
          <w:vertAlign w:val="subscript"/>
        </w:rPr>
        <w:t xml:space="preserve"> </w:t>
      </w:r>
    </w:p>
    <w:p w14:paraId="17BCB68F" w14:textId="77777777" w:rsidR="007E7406" w:rsidRDefault="007E7406" w:rsidP="007E7406">
      <w:pPr>
        <w:spacing w:after="151" w:line="256" w:lineRule="auto"/>
        <w:ind w:left="14" w:firstLine="0"/>
      </w:pPr>
      <w:r>
        <w:t xml:space="preserve">  </w:t>
      </w:r>
    </w:p>
    <w:p w14:paraId="3DB43948" w14:textId="77777777" w:rsidR="007E7406" w:rsidRDefault="007E7406" w:rsidP="007E7406">
      <w:pPr>
        <w:spacing w:after="151" w:line="256" w:lineRule="auto"/>
        <w:ind w:left="14" w:firstLine="0"/>
      </w:pPr>
      <w:r>
        <w:t xml:space="preserve">  </w:t>
      </w:r>
    </w:p>
    <w:p w14:paraId="460654E0" w14:textId="476DD95A" w:rsidR="007E7406" w:rsidRDefault="007E7406" w:rsidP="00C15E90">
      <w:pPr>
        <w:spacing w:after="276"/>
        <w:ind w:left="0" w:right="1126" w:firstLine="0"/>
      </w:pPr>
      <w:r>
        <w:t>By:</w:t>
      </w:r>
    </w:p>
    <w:p w14:paraId="63E27EA2" w14:textId="3559974C" w:rsidR="00C15E90" w:rsidRDefault="007E7406" w:rsidP="007E7406">
      <w:pPr>
        <w:spacing w:after="149" w:line="256" w:lineRule="auto"/>
        <w:ind w:left="-5"/>
        <w:rPr>
          <w:sz w:val="28"/>
        </w:rPr>
      </w:pPr>
      <w:r>
        <w:rPr>
          <w:sz w:val="28"/>
        </w:rPr>
        <w:t xml:space="preserve"> </w:t>
      </w:r>
      <w:r w:rsidR="00C15E90">
        <w:rPr>
          <w:sz w:val="28"/>
        </w:rPr>
        <w:t>Arun Jebasingh Joseph Gnanaraj Asir</w:t>
      </w:r>
      <w:r w:rsidR="00C15E90">
        <w:rPr>
          <w:sz w:val="28"/>
        </w:rPr>
        <w:tab/>
        <w:t xml:space="preserve"> </w:t>
      </w:r>
      <w:r w:rsidR="00C15E90">
        <w:rPr>
          <w:sz w:val="28"/>
        </w:rPr>
        <w:t>(0899979)</w:t>
      </w:r>
    </w:p>
    <w:p w14:paraId="30A4F01A" w14:textId="031FA927" w:rsidR="007E7406" w:rsidRDefault="00C15E90" w:rsidP="00C15E90">
      <w:pPr>
        <w:spacing w:after="149" w:line="256" w:lineRule="auto"/>
        <w:ind w:left="-5"/>
      </w:pPr>
      <w:proofErr w:type="spellStart"/>
      <w:r>
        <w:rPr>
          <w:sz w:val="28"/>
        </w:rPr>
        <w:t>Ajesh</w:t>
      </w:r>
      <w:proofErr w:type="spellEnd"/>
      <w:r>
        <w:rPr>
          <w:sz w:val="28"/>
        </w:rPr>
        <w:t xml:space="preserve"> Wilfred Prakash</w:t>
      </w:r>
      <w:r>
        <w:t xml:space="preserve"> (0883163)</w:t>
      </w:r>
    </w:p>
    <w:p w14:paraId="429BF594" w14:textId="77777777" w:rsidR="007E7406" w:rsidRDefault="007E7406" w:rsidP="007E7406">
      <w:pPr>
        <w:spacing w:after="153" w:line="256" w:lineRule="auto"/>
        <w:ind w:left="14" w:firstLine="0"/>
      </w:pPr>
      <w:r>
        <w:t xml:space="preserve">  </w:t>
      </w:r>
    </w:p>
    <w:p w14:paraId="74290A53" w14:textId="77777777" w:rsidR="007E7406" w:rsidRDefault="007E7406" w:rsidP="007E7406">
      <w:pPr>
        <w:spacing w:after="149" w:line="256" w:lineRule="auto"/>
        <w:ind w:left="14" w:firstLine="0"/>
      </w:pPr>
      <w:r>
        <w:t xml:space="preserve">  </w:t>
      </w:r>
    </w:p>
    <w:p w14:paraId="657E1101" w14:textId="77777777" w:rsidR="007E7406" w:rsidRDefault="007E7406" w:rsidP="007E7406">
      <w:pPr>
        <w:spacing w:after="149" w:line="256" w:lineRule="auto"/>
        <w:ind w:left="14" w:firstLine="0"/>
      </w:pPr>
      <w:r>
        <w:t xml:space="preserve"> </w:t>
      </w:r>
    </w:p>
    <w:p w14:paraId="305F4122" w14:textId="77777777" w:rsidR="007E7406" w:rsidRDefault="007E7406" w:rsidP="007E7406">
      <w:pPr>
        <w:spacing w:after="151" w:line="256" w:lineRule="auto"/>
        <w:ind w:left="14" w:firstLine="0"/>
      </w:pPr>
      <w:r>
        <w:t xml:space="preserve"> </w:t>
      </w:r>
    </w:p>
    <w:p w14:paraId="51529329" w14:textId="77777777" w:rsidR="007E7406" w:rsidRDefault="007E7406" w:rsidP="007E7406">
      <w:pPr>
        <w:spacing w:after="149" w:line="256" w:lineRule="auto"/>
        <w:ind w:left="14" w:firstLine="0"/>
      </w:pPr>
      <w:r>
        <w:t xml:space="preserve"> </w:t>
      </w:r>
    </w:p>
    <w:p w14:paraId="67E4759E" w14:textId="77777777" w:rsidR="007E7406" w:rsidRDefault="007E7406" w:rsidP="007E7406">
      <w:pPr>
        <w:spacing w:after="151" w:line="256" w:lineRule="auto"/>
        <w:ind w:left="14" w:firstLine="0"/>
      </w:pPr>
      <w:r>
        <w:t xml:space="preserve"> </w:t>
      </w:r>
    </w:p>
    <w:p w14:paraId="4281138D" w14:textId="77777777" w:rsidR="007E7406" w:rsidRDefault="007E7406" w:rsidP="007E7406">
      <w:pPr>
        <w:spacing w:after="149" w:line="256" w:lineRule="auto"/>
        <w:ind w:left="14" w:firstLine="0"/>
      </w:pPr>
      <w:r>
        <w:t xml:space="preserve"> </w:t>
      </w:r>
    </w:p>
    <w:p w14:paraId="6CD7EA4D" w14:textId="77777777" w:rsidR="007E7406" w:rsidRDefault="007E7406" w:rsidP="007E7406">
      <w:pPr>
        <w:spacing w:after="151" w:line="256" w:lineRule="auto"/>
        <w:ind w:left="14" w:firstLine="0"/>
      </w:pPr>
      <w:r>
        <w:t xml:space="preserve"> </w:t>
      </w:r>
    </w:p>
    <w:p w14:paraId="32448342" w14:textId="77777777" w:rsidR="007E7406" w:rsidRDefault="007E7406" w:rsidP="007E7406">
      <w:pPr>
        <w:spacing w:after="149" w:line="256" w:lineRule="auto"/>
        <w:ind w:left="14" w:firstLine="0"/>
      </w:pPr>
    </w:p>
    <w:p w14:paraId="096C5B6A" w14:textId="77777777" w:rsidR="007E7406" w:rsidRDefault="007E7406" w:rsidP="007E7406">
      <w:pPr>
        <w:spacing w:after="139" w:line="256" w:lineRule="auto"/>
        <w:ind w:left="14" w:firstLine="0"/>
      </w:pPr>
      <w:r>
        <w:t xml:space="preserve">  </w:t>
      </w:r>
    </w:p>
    <w:p w14:paraId="1CFB9C38" w14:textId="00C955CF" w:rsidR="007E7406" w:rsidRDefault="007E7406" w:rsidP="007E7406">
      <w:pPr>
        <w:spacing w:after="0" w:line="256" w:lineRule="auto"/>
        <w:ind w:left="0" w:right="1760" w:firstLine="0"/>
        <w:jc w:val="right"/>
      </w:pPr>
      <w:r>
        <w:rPr>
          <w:noProof/>
        </w:rPr>
        <w:drawing>
          <wp:inline distT="0" distB="0" distL="0" distR="0" wp14:anchorId="1DEBE82E" wp14:editId="193E2976">
            <wp:extent cx="5086350" cy="2238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A4D859" w14:textId="77777777" w:rsidR="007E7406" w:rsidRDefault="007E7406" w:rsidP="007E7406"/>
    <w:p w14:paraId="7E0CBD86" w14:textId="77777777" w:rsidR="007E7406" w:rsidRDefault="007E7406" w:rsidP="007E7406">
      <w:pPr>
        <w:spacing w:after="0" w:line="256" w:lineRule="auto"/>
        <w:ind w:left="422"/>
      </w:pPr>
      <w:r>
        <w:rPr>
          <w:b/>
          <w:sz w:val="28"/>
        </w:rPr>
        <w:lastRenderedPageBreak/>
        <w:t>TEAM REPORT:  EDITORIAL SIGN OFF</w:t>
      </w:r>
    </w:p>
    <w:p w14:paraId="49CFACCC" w14:textId="3B155BB0" w:rsidR="007E7406" w:rsidRDefault="007E7406" w:rsidP="007E7406">
      <w:pPr>
        <w:spacing w:after="120" w:line="256" w:lineRule="auto"/>
        <w:ind w:left="362" w:firstLine="0"/>
      </w:pPr>
      <w:r>
        <w:rPr>
          <w:noProof/>
        </w:rPr>
        <mc:AlternateContent>
          <mc:Choice Requires="wpg">
            <w:drawing>
              <wp:inline distT="0" distB="0" distL="0" distR="0" wp14:anchorId="607C5C40" wp14:editId="18561FF9">
                <wp:extent cx="5943600" cy="8890"/>
                <wp:effectExtent l="9525" t="9525" r="9525" b="63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8890"/>
                          <a:chOff x="0" y="0"/>
                          <a:chExt cx="59436" cy="91"/>
                        </a:xfrm>
                      </wpg:grpSpPr>
                      <wps:wsp>
                        <wps:cNvPr id="3" name="Shape 251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9436" cy="0"/>
                          </a:xfrm>
                          <a:custGeom>
                            <a:avLst/>
                            <a:gdLst>
                              <a:gd name="T0" fmla="*/ 0 w 5943600"/>
                              <a:gd name="T1" fmla="*/ 5943600 w 5943600"/>
                              <a:gd name="T2" fmla="*/ 0 w 5943600"/>
                              <a:gd name="T3" fmla="*/ 5943600 w 594360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943600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C4CDF3" id="Group 2" o:spid="_x0000_s1026" style="width:468pt;height:.7pt;mso-position-horizontal-relative:char;mso-position-vertical-relative:line" coordsize="59436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">
                <v:shape id="Shape 251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" path="m,l5943600,e" filled="f" strokeweight=".72pt">
                  <v:path arrowok="t" o:connecttype="custom" o:connectlocs="0,0;59436,0" o:connectangles="0,0" textboxrect="0,0,5943600,0"/>
                </v:shape>
                <w10:anchorlock/>
              </v:group>
            </w:pict>
          </mc:Fallback>
        </mc:AlternateContent>
      </w:r>
    </w:p>
    <w:p w14:paraId="3F24F656" w14:textId="77777777" w:rsidR="007E7406" w:rsidRDefault="007E7406" w:rsidP="007E7406">
      <w:pPr>
        <w:spacing w:after="0" w:line="256" w:lineRule="auto"/>
        <w:ind w:left="427" w:firstLine="0"/>
      </w:pPr>
      <w:r>
        <w:t xml:space="preserve"> </w:t>
      </w:r>
    </w:p>
    <w:tbl>
      <w:tblPr>
        <w:tblStyle w:val="TableGrid"/>
        <w:tblW w:w="9323" w:type="dxa"/>
        <w:tblInd w:w="319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61"/>
        <w:gridCol w:w="4662"/>
      </w:tblGrid>
      <w:tr w:rsidR="007E7406" w14:paraId="13B95316" w14:textId="77777777" w:rsidTr="007E7406">
        <w:trPr>
          <w:trHeight w:val="540"/>
        </w:trPr>
        <w:tc>
          <w:tcPr>
            <w:tcW w:w="4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0B0E1F" w14:textId="77777777" w:rsidR="007E7406" w:rsidRDefault="007E7406">
            <w:pPr>
              <w:spacing w:after="0" w:line="256" w:lineRule="auto"/>
              <w:ind w:left="3" w:firstLine="0"/>
              <w:jc w:val="center"/>
            </w:pPr>
            <w:r>
              <w:rPr>
                <w:b/>
              </w:rPr>
              <w:t xml:space="preserve">Group Member </w:t>
            </w:r>
          </w:p>
          <w:p w14:paraId="2B297CAD" w14:textId="77777777" w:rsidR="007E7406" w:rsidRDefault="007E7406">
            <w:pPr>
              <w:spacing w:after="0" w:line="256" w:lineRule="auto"/>
              <w:ind w:left="7" w:firstLine="0"/>
              <w:jc w:val="center"/>
            </w:pPr>
            <w:r>
              <w:rPr>
                <w:i/>
                <w:sz w:val="22"/>
              </w:rPr>
              <w:t>(please type or print name clearly)</w:t>
            </w:r>
            <w:r>
              <w:t xml:space="preserve"> </w:t>
            </w:r>
          </w:p>
        </w:tc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0C246" w14:textId="77777777" w:rsidR="007E7406" w:rsidRDefault="007E7406">
            <w:pPr>
              <w:spacing w:after="0" w:line="256" w:lineRule="auto"/>
              <w:ind w:left="2" w:firstLine="0"/>
              <w:jc w:val="center"/>
            </w:pPr>
            <w:r>
              <w:rPr>
                <w:b/>
              </w:rPr>
              <w:t xml:space="preserve">Percentage of Contribution  </w:t>
            </w:r>
          </w:p>
          <w:p w14:paraId="3F49F7EF" w14:textId="77777777" w:rsidR="007E7406" w:rsidRDefault="007E7406">
            <w:pPr>
              <w:spacing w:after="0" w:line="256" w:lineRule="auto"/>
              <w:ind w:left="6" w:firstLine="0"/>
              <w:jc w:val="center"/>
            </w:pPr>
            <w:r>
              <w:rPr>
                <w:i/>
                <w:sz w:val="22"/>
              </w:rPr>
              <w:t>(equal percentages indicate equal contribution)</w:t>
            </w:r>
            <w:r>
              <w:rPr>
                <w:i/>
              </w:rPr>
              <w:t xml:space="preserve"> </w:t>
            </w:r>
          </w:p>
        </w:tc>
      </w:tr>
      <w:tr w:rsidR="007E7406" w14:paraId="216955A3" w14:textId="77777777" w:rsidTr="007E7406">
        <w:trPr>
          <w:trHeight w:val="586"/>
        </w:trPr>
        <w:tc>
          <w:tcPr>
            <w:tcW w:w="4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B51C81" w14:textId="04B6F53C" w:rsidR="007E7406" w:rsidRDefault="007E7406">
            <w:pPr>
              <w:spacing w:after="0" w:line="256" w:lineRule="auto"/>
              <w:ind w:left="0" w:firstLine="0"/>
            </w:pPr>
            <w:r>
              <w:t xml:space="preserve"> </w:t>
            </w:r>
            <w:r w:rsidR="00C15E90">
              <w:t>Arun Jebasingh Joseph Gnanaraj Asir</w:t>
            </w:r>
          </w:p>
        </w:tc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34C78" w14:textId="62A2C8B3" w:rsidR="007E7406" w:rsidRDefault="00C15E90">
            <w:pPr>
              <w:spacing w:after="0" w:line="256" w:lineRule="auto"/>
              <w:ind w:left="0" w:firstLine="0"/>
            </w:pPr>
            <w:r>
              <w:t>50%</w:t>
            </w:r>
          </w:p>
        </w:tc>
      </w:tr>
      <w:tr w:rsidR="007E7406" w14:paraId="48BFEF8B" w14:textId="77777777" w:rsidTr="007E7406">
        <w:trPr>
          <w:trHeight w:val="586"/>
        </w:trPr>
        <w:tc>
          <w:tcPr>
            <w:tcW w:w="4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710F9" w14:textId="53CB0E26" w:rsidR="007E7406" w:rsidRDefault="00C15E90">
            <w:pPr>
              <w:spacing w:after="0" w:line="256" w:lineRule="auto"/>
              <w:ind w:left="0" w:firstLine="0"/>
            </w:pPr>
            <w:proofErr w:type="spellStart"/>
            <w:r>
              <w:t>Ajesh</w:t>
            </w:r>
            <w:proofErr w:type="spellEnd"/>
            <w:r>
              <w:t xml:space="preserve"> Wilfred Prakash</w:t>
            </w:r>
          </w:p>
        </w:tc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231A97" w14:textId="648BC08A" w:rsidR="007E7406" w:rsidRDefault="00C15E90">
            <w:pPr>
              <w:spacing w:after="0" w:line="256" w:lineRule="auto"/>
              <w:ind w:left="0" w:firstLine="0"/>
            </w:pPr>
            <w:r>
              <w:t>50%</w:t>
            </w:r>
          </w:p>
        </w:tc>
      </w:tr>
    </w:tbl>
    <w:p w14:paraId="0655756D" w14:textId="77777777" w:rsidR="007E7406" w:rsidRDefault="007E7406" w:rsidP="007E7406">
      <w:pPr>
        <w:spacing w:after="0" w:line="256" w:lineRule="auto"/>
        <w:ind w:left="427" w:firstLine="0"/>
      </w:pPr>
      <w:r>
        <w:t xml:space="preserve"> </w:t>
      </w:r>
    </w:p>
    <w:p w14:paraId="1786867B" w14:textId="7696D5BA" w:rsidR="007E7406" w:rsidRDefault="007E7406" w:rsidP="007E7406">
      <w:pPr>
        <w:spacing w:line="237" w:lineRule="auto"/>
        <w:ind w:left="422" w:right="679"/>
        <w:jc w:val="both"/>
      </w:pPr>
      <w:r>
        <w:t xml:space="preserve">By signing below, </w:t>
      </w:r>
      <w:proofErr w:type="gramStart"/>
      <w:r w:rsidR="00C15E90">
        <w:t>We</w:t>
      </w:r>
      <w:proofErr w:type="gramEnd"/>
      <w:r>
        <w:t xml:space="preserve"> acknowledge that our group has agreed with the above assessment of group member contribution. </w:t>
      </w:r>
    </w:p>
    <w:p w14:paraId="1EE1D2C9" w14:textId="77777777" w:rsidR="007E7406" w:rsidRDefault="007E7406" w:rsidP="007E7406">
      <w:pPr>
        <w:spacing w:after="0" w:line="256" w:lineRule="auto"/>
        <w:ind w:left="427" w:firstLine="0"/>
      </w:pPr>
      <w:r>
        <w:t xml:space="preserve"> </w:t>
      </w:r>
    </w:p>
    <w:p w14:paraId="5860220A" w14:textId="41694BA6" w:rsidR="007E7406" w:rsidRDefault="007E7406" w:rsidP="007E7406">
      <w:pPr>
        <w:spacing w:line="237" w:lineRule="auto"/>
        <w:ind w:left="422" w:right="679"/>
        <w:jc w:val="both"/>
      </w:pPr>
      <w:r>
        <w:t xml:space="preserve">By signing below, </w:t>
      </w:r>
      <w:proofErr w:type="gramStart"/>
      <w:r w:rsidR="00C15E90">
        <w:t>We</w:t>
      </w:r>
      <w:proofErr w:type="gramEnd"/>
      <w:r>
        <w:t xml:space="preserve"> acknowledge that </w:t>
      </w:r>
      <w:r w:rsidR="00C15E90">
        <w:t>We</w:t>
      </w:r>
      <w:r>
        <w:t xml:space="preserve"> have read the final submission and that </w:t>
      </w:r>
      <w:r w:rsidR="00C15E90">
        <w:t>We</w:t>
      </w:r>
      <w:r>
        <w:t xml:space="preserve"> have offered comments and corrections to the same.  To the best of </w:t>
      </w:r>
      <w:r w:rsidR="00C15E90">
        <w:t>our</w:t>
      </w:r>
      <w:r>
        <w:t xml:space="preserve"> knowledge, everything in this submission represents original work.  Any ideas or concepts that are not original have been referenced. </w:t>
      </w:r>
    </w:p>
    <w:p w14:paraId="7B06BC3C" w14:textId="77777777" w:rsidR="007E7406" w:rsidRDefault="007E7406" w:rsidP="007E7406">
      <w:pPr>
        <w:spacing w:after="0" w:line="256" w:lineRule="auto"/>
        <w:ind w:left="427" w:firstLine="0"/>
      </w:pPr>
      <w:r>
        <w:t xml:space="preserve"> </w:t>
      </w:r>
    </w:p>
    <w:tbl>
      <w:tblPr>
        <w:tblStyle w:val="TableGrid"/>
        <w:tblW w:w="8858" w:type="dxa"/>
        <w:tblInd w:w="319" w:type="dxa"/>
        <w:tblCellMar>
          <w:top w:w="1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431"/>
        <w:gridCol w:w="3430"/>
        <w:gridCol w:w="1997"/>
      </w:tblGrid>
      <w:tr w:rsidR="007E7406" w14:paraId="7DA3DC47" w14:textId="77777777" w:rsidTr="007E7406">
        <w:trPr>
          <w:trHeight w:val="538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04B7F" w14:textId="77777777" w:rsidR="007E7406" w:rsidRDefault="007E7406">
            <w:pPr>
              <w:spacing w:after="0" w:line="256" w:lineRule="auto"/>
              <w:ind w:left="3" w:firstLine="0"/>
              <w:jc w:val="center"/>
            </w:pPr>
            <w:r>
              <w:rPr>
                <w:b/>
              </w:rPr>
              <w:t xml:space="preserve">Team Member Names </w:t>
            </w:r>
          </w:p>
          <w:p w14:paraId="0B0D312A" w14:textId="77777777" w:rsidR="007E7406" w:rsidRDefault="007E7406">
            <w:pPr>
              <w:spacing w:after="0" w:line="256" w:lineRule="auto"/>
              <w:ind w:left="5" w:firstLine="0"/>
              <w:jc w:val="center"/>
            </w:pPr>
            <w:r>
              <w:rPr>
                <w:i/>
                <w:sz w:val="22"/>
              </w:rPr>
              <w:t>(please print or type clearly)</w:t>
            </w:r>
            <w:r>
              <w:t xml:space="preserve"> 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23CC90" w14:textId="77777777" w:rsidR="007E7406" w:rsidRDefault="007E7406">
            <w:pPr>
              <w:spacing w:after="0" w:line="256" w:lineRule="auto"/>
              <w:ind w:left="4" w:firstLine="0"/>
              <w:jc w:val="center"/>
            </w:pPr>
            <w:r>
              <w:rPr>
                <w:b/>
              </w:rPr>
              <w:t xml:space="preserve">Team Member Signatures: </w:t>
            </w:r>
          </w:p>
        </w:tc>
        <w:tc>
          <w:tcPr>
            <w:tcW w:w="1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6B5B8C" w14:textId="77777777" w:rsidR="007E7406" w:rsidRDefault="007E7406">
            <w:pPr>
              <w:spacing w:after="0" w:line="256" w:lineRule="auto"/>
              <w:ind w:left="6" w:firstLine="0"/>
              <w:jc w:val="center"/>
            </w:pPr>
            <w:r>
              <w:rPr>
                <w:b/>
              </w:rPr>
              <w:t xml:space="preserve">Date: </w:t>
            </w:r>
          </w:p>
        </w:tc>
      </w:tr>
      <w:tr w:rsidR="007E7406" w14:paraId="776F3CCD" w14:textId="77777777" w:rsidTr="007E7406">
        <w:trPr>
          <w:trHeight w:val="730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68881" w14:textId="77777777" w:rsidR="007E7406" w:rsidRDefault="007E7406">
            <w:pPr>
              <w:spacing w:after="0" w:line="256" w:lineRule="auto"/>
              <w:ind w:left="2" w:firstLine="0"/>
            </w:pPr>
            <w:r>
              <w:t xml:space="preserve"> </w:t>
            </w:r>
          </w:p>
          <w:p w14:paraId="36EF8851" w14:textId="4A5550F5" w:rsidR="007E7406" w:rsidRDefault="007E7406">
            <w:pPr>
              <w:spacing w:after="0" w:line="256" w:lineRule="auto"/>
              <w:ind w:left="2" w:firstLine="0"/>
            </w:pPr>
            <w:r>
              <w:t xml:space="preserve"> </w:t>
            </w:r>
            <w:r w:rsidR="00C15E90">
              <w:t>Arun Jebasingh Joseph Gnanaraj Asir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4D61E5" w14:textId="77777777" w:rsidR="007E7406" w:rsidRDefault="007E7406">
            <w:pPr>
              <w:spacing w:after="0" w:line="256" w:lineRule="auto"/>
              <w:ind w:left="2" w:firstLine="0"/>
            </w:pPr>
            <w:r>
              <w:t xml:space="preserve"> </w:t>
            </w:r>
          </w:p>
        </w:tc>
        <w:tc>
          <w:tcPr>
            <w:tcW w:w="1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15933" w14:textId="77777777" w:rsidR="007E7406" w:rsidRDefault="007E7406">
            <w:pPr>
              <w:spacing w:after="0" w:line="256" w:lineRule="auto"/>
              <w:ind w:left="0" w:firstLine="0"/>
            </w:pPr>
            <w:r>
              <w:t xml:space="preserve"> </w:t>
            </w:r>
          </w:p>
          <w:p w14:paraId="43B7A62F" w14:textId="28F17A05" w:rsidR="007E7406" w:rsidRDefault="007E7406">
            <w:pPr>
              <w:spacing w:after="0" w:line="256" w:lineRule="auto"/>
              <w:ind w:left="0" w:firstLine="0"/>
            </w:pPr>
            <w:r>
              <w:t>Dec 0</w:t>
            </w:r>
            <w:r w:rsidR="00C15E90">
              <w:t>4</w:t>
            </w:r>
            <w:r>
              <w:t>, 201</w:t>
            </w:r>
            <w:r w:rsidR="00C15E90">
              <w:t>8</w:t>
            </w:r>
          </w:p>
        </w:tc>
      </w:tr>
      <w:tr w:rsidR="007E7406" w14:paraId="3DCC6267" w14:textId="77777777" w:rsidTr="007E7406">
        <w:trPr>
          <w:trHeight w:val="732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C7B9D" w14:textId="77777777" w:rsidR="007E7406" w:rsidRDefault="007E7406">
            <w:pPr>
              <w:spacing w:after="0" w:line="256" w:lineRule="auto"/>
              <w:ind w:left="2" w:firstLine="0"/>
            </w:pPr>
            <w:r>
              <w:t xml:space="preserve"> </w:t>
            </w:r>
          </w:p>
          <w:p w14:paraId="1F9EE252" w14:textId="28816B29" w:rsidR="007E7406" w:rsidRDefault="007E7406">
            <w:pPr>
              <w:spacing w:after="0" w:line="256" w:lineRule="auto"/>
              <w:ind w:left="2" w:firstLine="0"/>
            </w:pPr>
            <w:r>
              <w:t xml:space="preserve"> </w:t>
            </w:r>
            <w:proofErr w:type="spellStart"/>
            <w:r w:rsidR="00C15E90">
              <w:t>Ajesh</w:t>
            </w:r>
            <w:proofErr w:type="spellEnd"/>
            <w:r w:rsidR="00C15E90">
              <w:t xml:space="preserve"> Wilfred Prakash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5D24AE" w14:textId="77777777" w:rsidR="007E7406" w:rsidRDefault="007E7406">
            <w:pPr>
              <w:spacing w:after="0" w:line="256" w:lineRule="auto"/>
              <w:ind w:left="2" w:firstLine="0"/>
            </w:pPr>
            <w:r>
              <w:t xml:space="preserve"> </w:t>
            </w:r>
          </w:p>
        </w:tc>
        <w:tc>
          <w:tcPr>
            <w:tcW w:w="1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836CCC" w14:textId="77777777" w:rsidR="00C15E90" w:rsidRDefault="00C15E90" w:rsidP="00C15E90">
            <w:pPr>
              <w:spacing w:after="0" w:line="256" w:lineRule="auto"/>
              <w:ind w:left="0" w:firstLine="0"/>
              <w:jc w:val="both"/>
            </w:pPr>
          </w:p>
          <w:p w14:paraId="6954F1BA" w14:textId="511ACEFC" w:rsidR="007E7406" w:rsidRDefault="00C15E90" w:rsidP="00C15E90">
            <w:pPr>
              <w:spacing w:after="0" w:line="256" w:lineRule="auto"/>
              <w:ind w:left="0" w:firstLine="0"/>
              <w:jc w:val="both"/>
            </w:pPr>
            <w:r>
              <w:t>Dec 04, 2018</w:t>
            </w:r>
          </w:p>
          <w:p w14:paraId="7ACA4BD7" w14:textId="77777777" w:rsidR="007E7406" w:rsidRDefault="007E7406">
            <w:pPr>
              <w:spacing w:after="0" w:line="256" w:lineRule="auto"/>
              <w:ind w:left="0" w:firstLine="0"/>
            </w:pPr>
            <w:r>
              <w:t xml:space="preserve"> </w:t>
            </w:r>
          </w:p>
        </w:tc>
      </w:tr>
    </w:tbl>
    <w:p w14:paraId="64E7E773" w14:textId="77777777" w:rsidR="007E7406" w:rsidRDefault="007E7406" w:rsidP="007E7406"/>
    <w:p w14:paraId="2FA72568" w14:textId="77777777" w:rsidR="007E7406" w:rsidRDefault="007E7406" w:rsidP="007E7406"/>
    <w:p w14:paraId="3A52DF92" w14:textId="77777777" w:rsidR="007E7406" w:rsidRDefault="007E7406" w:rsidP="007E7406"/>
    <w:p w14:paraId="1857C73F" w14:textId="77777777" w:rsidR="007E7406" w:rsidRDefault="007E7406" w:rsidP="007E7406"/>
    <w:p w14:paraId="7A83823E" w14:textId="77777777" w:rsidR="007E7406" w:rsidRDefault="007E7406" w:rsidP="007E7406"/>
    <w:p w14:paraId="222873DE" w14:textId="77777777" w:rsidR="007E7406" w:rsidRDefault="007E7406" w:rsidP="007E7406"/>
    <w:p w14:paraId="04F1E27F" w14:textId="77777777" w:rsidR="007E7406" w:rsidRDefault="007E7406" w:rsidP="007E7406"/>
    <w:p w14:paraId="4E8AC341" w14:textId="77777777" w:rsidR="007E7406" w:rsidRDefault="007E7406" w:rsidP="007E7406"/>
    <w:p w14:paraId="3C717964" w14:textId="77777777" w:rsidR="007E7406" w:rsidRDefault="007E7406" w:rsidP="007E7406"/>
    <w:p w14:paraId="684AD6EE" w14:textId="77777777" w:rsidR="007E7406" w:rsidRDefault="007E7406" w:rsidP="007E7406"/>
    <w:p w14:paraId="1A244DFE" w14:textId="77777777" w:rsidR="007E7406" w:rsidRDefault="007E7406" w:rsidP="007E7406"/>
    <w:p w14:paraId="7DD0C177" w14:textId="77777777" w:rsidR="007E7406" w:rsidRDefault="007E7406" w:rsidP="007E7406"/>
    <w:p w14:paraId="4C9AFB46" w14:textId="77777777" w:rsidR="007E7406" w:rsidRDefault="007E7406" w:rsidP="007E7406"/>
    <w:p w14:paraId="70A68ECF" w14:textId="77777777" w:rsidR="007E7406" w:rsidRDefault="007E7406" w:rsidP="007E7406"/>
    <w:p w14:paraId="40C187FF" w14:textId="77777777" w:rsidR="007E7406" w:rsidRDefault="007E7406" w:rsidP="007E7406"/>
    <w:p w14:paraId="5B8B1195" w14:textId="77777777" w:rsidR="007E7406" w:rsidRDefault="007E7406" w:rsidP="007E7406"/>
    <w:p w14:paraId="012E7A11" w14:textId="77777777" w:rsidR="007E7406" w:rsidRDefault="007E7406" w:rsidP="007E7406"/>
    <w:p w14:paraId="10EE763E" w14:textId="07F8CA42" w:rsidR="007E7406" w:rsidRDefault="007E7406" w:rsidP="007E7406"/>
    <w:p w14:paraId="76A0D0AC" w14:textId="12724E73" w:rsidR="00D538CE" w:rsidRDefault="00C15E90" w:rsidP="00D538CE">
      <w:r>
        <w:lastRenderedPageBreak/>
        <w:t>Abstract:</w:t>
      </w:r>
      <w:bookmarkStart w:id="1" w:name="_GoBack"/>
      <w:bookmarkEnd w:id="1"/>
    </w:p>
    <w:p w14:paraId="4C30A74B" w14:textId="24293841" w:rsidR="00C15E90" w:rsidRPr="007E7406" w:rsidRDefault="000E5264" w:rsidP="007E7406">
      <w:r>
        <w:t xml:space="preserve">Every microcontroller and microprocessor </w:t>
      </w:r>
      <w:proofErr w:type="gramStart"/>
      <w:r>
        <w:t>plays</w:t>
      </w:r>
      <w:proofErr w:type="gramEnd"/>
      <w:r>
        <w:t xml:space="preserve"> a vital role in any digital circuit consists of a</w:t>
      </w:r>
      <w:r w:rsidR="00D538CE">
        <w:t>n</w:t>
      </w:r>
      <w:r>
        <w:t xml:space="preserve"> Arithmetic and Logic unit</w:t>
      </w:r>
      <w:r w:rsidR="00D538CE">
        <w:t xml:space="preserve"> which basically holds a adder</w:t>
      </w:r>
      <w:r w:rsidR="004221E8">
        <w:t xml:space="preserve"> logic circuit</w:t>
      </w:r>
      <w:r w:rsidR="00D538CE">
        <w:t>.</w:t>
      </w:r>
      <w:r w:rsidR="004221E8">
        <w:t xml:space="preserve">  There are different variety of adders</w:t>
      </w:r>
    </w:p>
    <w:sectPr w:rsidR="00C15E90" w:rsidRPr="007E74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NzE2NjA0tDQxMjRV0lEKTi0uzszPAykwrAUAbH4E5CwAAAA="/>
  </w:docVars>
  <w:rsids>
    <w:rsidRoot w:val="007E7406"/>
    <w:rsid w:val="000E5264"/>
    <w:rsid w:val="004221E8"/>
    <w:rsid w:val="007E7406"/>
    <w:rsid w:val="00C15E90"/>
    <w:rsid w:val="00D5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0FDEF"/>
  <w15:chartTrackingRefBased/>
  <w15:docId w15:val="{4CE34BF0-9E8A-45E4-A7B0-A2B03CD6A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06"/>
    <w:pPr>
      <w:spacing w:after="3" w:line="247" w:lineRule="auto"/>
      <w:ind w:left="437" w:hanging="10"/>
    </w:pPr>
    <w:rPr>
      <w:rFonts w:ascii="Times New Roman" w:eastAsia="Times New Roman" w:hAnsi="Times New Roman" w:cs="Times New Roman"/>
      <w:color w:val="000000"/>
      <w:sz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7E740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Jebasingh</dc:creator>
  <cp:keywords/>
  <dc:description/>
  <cp:lastModifiedBy>Arun Jebasingh</cp:lastModifiedBy>
  <cp:revision>1</cp:revision>
  <dcterms:created xsi:type="dcterms:W3CDTF">2018-11-26T02:52:00Z</dcterms:created>
  <dcterms:modified xsi:type="dcterms:W3CDTF">2018-11-26T05:33:00Z</dcterms:modified>
</cp:coreProperties>
</file>